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Dear [Hiring Manager's Name or "Recruitment Team"],</w:t>
      </w:r>
    </w:p>
    <w:p>
      <w:pPr>
        <w:pStyle w:val="BodyText"/>
      </w:pPr>
      <w:r>
        <w:t xml:space="preserve">As a dedicated and passionate Psychologist with extensive experience in mental health services, I am writing to express my interest in the Psychologist position at your esteemed organization in Nigeria Lagos. The opportunity to contribute to the emotional and psychological well-being of individuals, families, and communities within this vibrant city is both exciting and deeply aligned with my professional goals. With a commitment to fostering resilience, promoting mental health awareness, and addressing the unique challenges faced by residents of Nigeria Lagos, I am eager to bring my expertise to your team.</w:t>
      </w:r>
    </w:p>
    <w:p>
      <w:pPr>
        <w:pStyle w:val="BodyText"/>
      </w:pPr>
      <w:r>
        <w:t xml:space="preserve">Nigeria Lagos, as one of the most dynamic and densely populated cities in Africa, presents both opportunities and challenges for mental health professionals. The fast-paced urban environment, cultural diversity, and socio-economic disparities create a complex landscape where psychological support is crucial. My background as a Psychologist in Nigeria Lagos has equipped me with the skills to navigate these complexities while delivering culturally sensitive care. I have worked closely with individuals from diverse backgrounds, tailoring therapeutic interventions to meet their specific needs and ensuring that mental health services are accessible and effective for all.</w:t>
      </w:r>
    </w:p>
    <w:p>
      <w:pPr>
        <w:pStyle w:val="BodyText"/>
      </w:pPr>
      <w:r>
        <w:t xml:space="preserve">Over the past [X years], I have developed a robust foundation in clinical psychology, focusing on evidence-based practices such as cognitive-behavioral therapy (CBT), psychoeducation, and trauma-informed care. My work in Nigeria Lagos has included providing individual and group therapy sessions, conducting psychological assessments, and collaborating with healthcare professionals to create holistic treatment plans. I have also been actively involved in community outreach programs aimed at reducing the stigma surrounding mental health and promoting early intervention. These experiences have reinforced my belief that mental health is a critical component of overall well-being, particularly in a city as bustling and multifaceted as Lagos.</w:t>
      </w:r>
    </w:p>
    <w:p>
      <w:pPr>
        <w:pStyle w:val="BodyText"/>
      </w:pPr>
      <w:r>
        <w:t xml:space="preserve">One of my key strengths as a Psychologist in Nigeria Lagos is my ability to adapt therapeutic approaches to align with the cultural and social context of my clients. I understand that mental health challenges are often influenced by factors such as family dynamics, societal expectations, and economic pressures. By integrating these elements into my practice, I have been able to build trust and rapport with clients, enabling them to feel safe and supported in their journey toward healing. For instance, in a recent project focused on workplace stress among professionals in Lagos, I designed a workshop that combined CBT techniques with cultural narratives to address the unique stressors faced by employees in this environment.</w:t>
      </w:r>
    </w:p>
    <w:p>
      <w:pPr>
        <w:pStyle w:val="BodyText"/>
      </w:pPr>
      <w:r>
        <w:t xml:space="preserve">In addition to my clinical work, I have also contributed to the development of mental health policies and training programs within Nigeria Lagos. My collaboration with local NGOs and government agencies has allowed me to advocate for improved access to psychological services, particularly in underserved communities. I believe that as a Psychologist, it is essential not only to treat individual cases but also to address systemic barriers that prevent people from seeking help. This philosophy has driven my efforts to train community health workers and empower local leaders to become mental health advocates.</w:t>
      </w:r>
    </w:p>
    <w:p>
      <w:pPr>
        <w:pStyle w:val="BodyText"/>
      </w:pPr>
      <w:r>
        <w:t xml:space="preserve">My commitment to continuous learning and professional growth has further enhanced my ability to serve as a Psychologist in Nigeria Lagos. I regularly attend workshops, conferences, and seminars focused on emerging trends in psychology, such as the integration of technology in therapy and the role of mindfulness in stress reduction. I am also certified in several specialized areas, including trauma counseling and child psychology, which allows me to provide comprehensive support to clients across different age groups and life stages.</w:t>
      </w:r>
    </w:p>
    <w:p>
      <w:pPr>
        <w:pStyle w:val="BodyText"/>
      </w:pPr>
      <w:r>
        <w:t xml:space="preserve">What sets me apart as a Psychologist is my unwavering dedication to making a meaningful impact. I approach each client with empathy, curiosity, and a deep respect for their unique experiences. In Nigeria Lagos, where mental health resources are often limited, I strive to be a reliable and compassionate presence in the lives of those who need it most. Whether working one-on-one with individuals or leading group sessions for families and communities, I am driven by the belief that everyone deserves the opportunity to thrive mentally and emotionally.</w:t>
      </w:r>
    </w:p>
    <w:p>
      <w:pPr>
        <w:pStyle w:val="BodyText"/>
      </w:pPr>
      <w:r>
        <w:t xml:space="preserve">I am particularly drawn to your organization’s mission of [mention specific mission or values from the job posting, if available]. As a Psychologist in Nigeria Lagos, I have witnessed firsthand the transformative power of such initiatives, and I am eager to contribute my skills and passion to further this work. My experience in [specific area, e.g., crisis intervention, community mental health programs] aligns closely with your goals, and I am confident that my background will add value to your team.</w:t>
      </w:r>
    </w:p>
    <w:p>
      <w:pPr>
        <w:pStyle w:val="BodyText"/>
      </w:pPr>
      <w:r>
        <w:t xml:space="preserve">Thank you for considering my application. I would be honored to discuss how my expertise as a Psychologist in Nigeria Lagos can contribute to the success of your organization. Please feel free to contact me at [your phone number] or [your email address] at your earliest convenience. I look forward to the opportunity to speak with you and learn more about how I can support your mission.</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3T23:19:12Z</dcterms:created>
  <dcterms:modified xsi:type="dcterms:W3CDTF">2026-07-23T23:19:12Z</dcterms:modified>
</cp:coreProperties>
</file>

<file path=docProps/custom.xml><?xml version="1.0" encoding="utf-8"?>
<Properties xmlns="http://schemas.openxmlformats.org/officeDocument/2006/custom-properties" xmlns:vt="http://schemas.openxmlformats.org/officeDocument/2006/docPropsVTypes"/>
</file>